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AEB26" w14:textId="77777777" w:rsidR="00A9613A" w:rsidRPr="00A9613A" w:rsidRDefault="00A9613A" w:rsidP="00393C39">
      <w:pPr>
        <w:spacing w:after="0" w:line="256" w:lineRule="auto"/>
        <w:ind w:left="3600" w:firstLine="630"/>
        <w:rPr>
          <w:rFonts w:ascii="Times New Roman" w:eastAsia="Times New Roman" w:hAnsi="Times New Roman" w:cs="Times New Roman"/>
          <w:sz w:val="24"/>
        </w:rPr>
      </w:pPr>
      <w:r w:rsidRPr="00A9613A">
        <w:rPr>
          <w:rFonts w:ascii="Times New Roman" w:eastAsia="Times New Roman" w:hAnsi="Times New Roman" w:cs="Times New Roman"/>
          <w:sz w:val="24"/>
        </w:rPr>
        <w:tab/>
      </w:r>
    </w:p>
    <w:p w14:paraId="151C0A1E" w14:textId="77777777" w:rsidR="00292EAC" w:rsidRPr="00A9613A" w:rsidRDefault="00292EAC" w:rsidP="00292EAC">
      <w:pPr>
        <w:spacing w:after="7" w:line="256" w:lineRule="auto"/>
        <w:ind w:left="252"/>
        <w:rPr>
          <w:rFonts w:ascii="Times New Roman" w:eastAsia="Times New Roman" w:hAnsi="Times New Roman" w:cs="Times New Roman"/>
          <w:sz w:val="24"/>
        </w:rPr>
      </w:pPr>
    </w:p>
    <w:p w14:paraId="11C693EF" w14:textId="49D479ED" w:rsidR="00A9613A" w:rsidRPr="004440F2" w:rsidRDefault="00FC21F6" w:rsidP="004440F2">
      <w:pPr>
        <w:spacing w:after="7" w:line="256" w:lineRule="auto"/>
        <w:ind w:left="252"/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Certificate</w:t>
      </w:r>
      <w:r w:rsidR="004440F2" w:rsidRPr="004440F2">
        <w:rPr>
          <w:rFonts w:ascii="Times New Roman" w:eastAsia="Times New Roman" w:hAnsi="Times New Roman" w:cs="Times New Roman"/>
          <w:sz w:val="40"/>
          <w:szCs w:val="40"/>
        </w:rPr>
        <w:t xml:space="preserve"> in Information Technology</w:t>
      </w:r>
    </w:p>
    <w:p w14:paraId="0A25EADB" w14:textId="77777777" w:rsidR="00A9613A" w:rsidRPr="00A9613A" w:rsidRDefault="00A9613A" w:rsidP="00A9613A">
      <w:pPr>
        <w:spacing w:after="0" w:line="256" w:lineRule="auto"/>
        <w:ind w:left="252"/>
        <w:rPr>
          <w:rFonts w:ascii="Times New Roman" w:eastAsia="Times New Roman" w:hAnsi="Times New Roman" w:cs="Times New Roman"/>
          <w:sz w:val="24"/>
        </w:rPr>
      </w:pPr>
    </w:p>
    <w:tbl>
      <w:tblPr>
        <w:tblStyle w:val="TableGrid9"/>
        <w:tblW w:w="9844" w:type="dxa"/>
        <w:tblInd w:w="-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E599" w:themeFill="accent4" w:themeFillTint="66"/>
        <w:tblLayout w:type="fixed"/>
        <w:tblCellMar>
          <w:top w:w="9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799"/>
        <w:gridCol w:w="720"/>
        <w:gridCol w:w="3660"/>
        <w:gridCol w:w="425"/>
        <w:gridCol w:w="180"/>
        <w:gridCol w:w="3060"/>
      </w:tblGrid>
      <w:tr w:rsidR="00A9613A" w:rsidRPr="00A9613A" w14:paraId="216C1AF7" w14:textId="77777777" w:rsidTr="00F00951">
        <w:trPr>
          <w:trHeight w:val="559"/>
        </w:trPr>
        <w:tc>
          <w:tcPr>
            <w:tcW w:w="9844" w:type="dxa"/>
            <w:gridSpan w:val="6"/>
            <w:tcBorders>
              <w:bottom w:val="single" w:sz="4" w:space="0" w:color="000000"/>
            </w:tcBorders>
            <w:shd w:val="clear" w:color="auto" w:fill="FFE599" w:themeFill="accent4" w:themeFillTint="66"/>
            <w:hideMark/>
          </w:tcPr>
          <w:p w14:paraId="6BAF7B6B" w14:textId="2C657F0E" w:rsidR="00A9613A" w:rsidRPr="00A9613A" w:rsidRDefault="00F838B2" w:rsidP="00A9613A">
            <w:pPr>
              <w:spacing w:line="256" w:lineRule="auto"/>
              <w:ind w:left="259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ubject</w:t>
            </w:r>
            <w:r w:rsidR="004440F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Outline</w:t>
            </w:r>
          </w:p>
          <w:p w14:paraId="461EA9FD" w14:textId="77777777" w:rsidR="00A9613A" w:rsidRPr="00A9613A" w:rsidRDefault="00A9613A" w:rsidP="00A9613A">
            <w:pPr>
              <w:spacing w:line="256" w:lineRule="auto"/>
              <w:ind w:left="318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A9613A" w:rsidRPr="00A9613A" w14:paraId="3486620B" w14:textId="77777777" w:rsidTr="00F00951">
        <w:trPr>
          <w:trHeight w:val="330"/>
        </w:trPr>
        <w:tc>
          <w:tcPr>
            <w:tcW w:w="1799" w:type="dxa"/>
            <w:shd w:val="clear" w:color="auto" w:fill="auto"/>
            <w:hideMark/>
          </w:tcPr>
          <w:p w14:paraId="4B533738" w14:textId="77777777" w:rsidR="00A9613A" w:rsidRPr="00A9613A" w:rsidRDefault="00A9613A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Module Name </w:t>
            </w:r>
          </w:p>
        </w:tc>
        <w:tc>
          <w:tcPr>
            <w:tcW w:w="8045" w:type="dxa"/>
            <w:gridSpan w:val="5"/>
            <w:shd w:val="clear" w:color="auto" w:fill="auto"/>
            <w:hideMark/>
          </w:tcPr>
          <w:p w14:paraId="527A2FBE" w14:textId="72BE9507" w:rsidR="00A9613A" w:rsidRPr="00173543" w:rsidRDefault="00435E44" w:rsidP="00761C3C">
            <w:pPr>
              <w:ind w:left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ematics for IT</w:t>
            </w:r>
          </w:p>
        </w:tc>
      </w:tr>
      <w:tr w:rsidR="004440F2" w:rsidRPr="00A9613A" w14:paraId="01C64876" w14:textId="77777777" w:rsidTr="00F00951">
        <w:trPr>
          <w:trHeight w:val="326"/>
        </w:trPr>
        <w:tc>
          <w:tcPr>
            <w:tcW w:w="1799" w:type="dxa"/>
            <w:shd w:val="clear" w:color="auto" w:fill="auto"/>
            <w:hideMark/>
          </w:tcPr>
          <w:p w14:paraId="226C078E" w14:textId="77777777" w:rsidR="004440F2" w:rsidRPr="00A9613A" w:rsidRDefault="004440F2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Module Code </w:t>
            </w:r>
          </w:p>
        </w:tc>
        <w:tc>
          <w:tcPr>
            <w:tcW w:w="4985" w:type="dxa"/>
            <w:gridSpan w:val="4"/>
            <w:shd w:val="clear" w:color="auto" w:fill="auto"/>
            <w:hideMark/>
          </w:tcPr>
          <w:p w14:paraId="1D6D3A60" w14:textId="14683278" w:rsidR="004440F2" w:rsidRPr="00173543" w:rsidRDefault="00435E44" w:rsidP="00FD05C0">
            <w:pPr>
              <w:tabs>
                <w:tab w:val="left" w:pos="-107"/>
              </w:tabs>
              <w:ind w:left="1" w:right="4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P 1104</w:t>
            </w:r>
          </w:p>
        </w:tc>
        <w:tc>
          <w:tcPr>
            <w:tcW w:w="3060" w:type="dxa"/>
            <w:shd w:val="clear" w:color="auto" w:fill="auto"/>
          </w:tcPr>
          <w:p w14:paraId="026542F4" w14:textId="7D4156DF" w:rsidR="004440F2" w:rsidRPr="00173543" w:rsidRDefault="009253AB" w:rsidP="004440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rsion 1.0</w:t>
            </w:r>
          </w:p>
        </w:tc>
      </w:tr>
      <w:tr w:rsidR="004440F2" w:rsidRPr="00A9613A" w14:paraId="6CAAA51E" w14:textId="77777777" w:rsidTr="00F00951">
        <w:trPr>
          <w:trHeight w:val="329"/>
        </w:trPr>
        <w:tc>
          <w:tcPr>
            <w:tcW w:w="1799" w:type="dxa"/>
            <w:shd w:val="clear" w:color="auto" w:fill="auto"/>
            <w:hideMark/>
          </w:tcPr>
          <w:p w14:paraId="2ED684BA" w14:textId="192935A6" w:rsidR="004440F2" w:rsidRPr="00A9613A" w:rsidRDefault="004440F2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>Year/</w:t>
            </w:r>
            <w:r>
              <w:rPr>
                <w:rFonts w:ascii="Times New Roman" w:eastAsia="Times New Roman" w:hAnsi="Times New Roman" w:cs="Times New Roman"/>
                <w:sz w:val="24"/>
              </w:rPr>
              <w:t>Term</w:t>
            </w: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045" w:type="dxa"/>
            <w:gridSpan w:val="5"/>
            <w:shd w:val="clear" w:color="auto" w:fill="auto"/>
            <w:hideMark/>
          </w:tcPr>
          <w:p w14:paraId="432B3C07" w14:textId="3637EA79" w:rsidR="004440F2" w:rsidRPr="00173543" w:rsidRDefault="00FC21F6" w:rsidP="004440F2">
            <w:pPr>
              <w:ind w:left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A9613A" w:rsidRPr="00A9613A" w14:paraId="27E4B37F" w14:textId="77777777" w:rsidTr="00F00951">
        <w:trPr>
          <w:trHeight w:val="327"/>
        </w:trPr>
        <w:tc>
          <w:tcPr>
            <w:tcW w:w="1799" w:type="dxa"/>
            <w:shd w:val="clear" w:color="auto" w:fill="auto"/>
            <w:hideMark/>
          </w:tcPr>
          <w:p w14:paraId="698D6229" w14:textId="77777777" w:rsidR="00A9613A" w:rsidRPr="00A9613A" w:rsidRDefault="00A9613A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Credit Points </w:t>
            </w:r>
          </w:p>
        </w:tc>
        <w:tc>
          <w:tcPr>
            <w:tcW w:w="8045" w:type="dxa"/>
            <w:gridSpan w:val="5"/>
            <w:shd w:val="clear" w:color="auto" w:fill="auto"/>
            <w:hideMark/>
          </w:tcPr>
          <w:p w14:paraId="6FFBBF3E" w14:textId="454149B1" w:rsidR="00A9613A" w:rsidRPr="00C81CB8" w:rsidRDefault="00435E44" w:rsidP="00A9613A">
            <w:pPr>
              <w:ind w:left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5D6120" w:rsidRPr="00A9613A" w14:paraId="65EC6AB2" w14:textId="77777777" w:rsidTr="00F00951">
        <w:trPr>
          <w:trHeight w:val="373"/>
        </w:trPr>
        <w:tc>
          <w:tcPr>
            <w:tcW w:w="2519" w:type="dxa"/>
            <w:gridSpan w:val="2"/>
            <w:shd w:val="clear" w:color="auto" w:fill="auto"/>
            <w:hideMark/>
          </w:tcPr>
          <w:p w14:paraId="6C05D6BE" w14:textId="77777777" w:rsidR="005D6120" w:rsidRPr="00C81CB8" w:rsidRDefault="005D6120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C81CB8">
              <w:rPr>
                <w:rFonts w:ascii="Times New Roman" w:eastAsia="Times New Roman" w:hAnsi="Times New Roman" w:cs="Times New Roman"/>
                <w:sz w:val="24"/>
              </w:rPr>
              <w:t xml:space="preserve">Methods of Delivery </w:t>
            </w:r>
          </w:p>
        </w:tc>
        <w:tc>
          <w:tcPr>
            <w:tcW w:w="3660" w:type="dxa"/>
            <w:shd w:val="clear" w:color="auto" w:fill="auto"/>
            <w:hideMark/>
          </w:tcPr>
          <w:p w14:paraId="15318C9B" w14:textId="77777777" w:rsidR="005D6120" w:rsidRDefault="005D6120" w:rsidP="004440F2">
            <w:pPr>
              <w:spacing w:after="16"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C81CB8">
              <w:rPr>
                <w:rFonts w:ascii="Times New Roman" w:eastAsia="Times New Roman" w:hAnsi="Times New Roman" w:cs="Times New Roman"/>
                <w:sz w:val="24"/>
              </w:rPr>
              <w:t xml:space="preserve">Lectures  </w:t>
            </w:r>
          </w:p>
          <w:p w14:paraId="6588191A" w14:textId="28EBDF97" w:rsidR="00435E44" w:rsidRPr="00C81CB8" w:rsidRDefault="00435E44" w:rsidP="004440F2">
            <w:pPr>
              <w:spacing w:after="16"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utorial</w:t>
            </w:r>
          </w:p>
        </w:tc>
        <w:tc>
          <w:tcPr>
            <w:tcW w:w="425" w:type="dxa"/>
            <w:shd w:val="clear" w:color="auto" w:fill="auto"/>
            <w:hideMark/>
          </w:tcPr>
          <w:p w14:paraId="4789D2AA" w14:textId="5B5CE106" w:rsidR="005D6120" w:rsidRPr="00C81CB8" w:rsidRDefault="00435E44" w:rsidP="005D6120">
            <w:pPr>
              <w:spacing w:after="16"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  <w:r w:rsidR="005D6120" w:rsidRPr="00C81CB8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0D6394AF" w14:textId="7BED700E" w:rsidR="005D6120" w:rsidRPr="00C81CB8" w:rsidRDefault="00435E44" w:rsidP="005D6120">
            <w:pPr>
              <w:spacing w:after="16"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3240" w:type="dxa"/>
            <w:gridSpan w:val="2"/>
            <w:shd w:val="clear" w:color="auto" w:fill="auto"/>
          </w:tcPr>
          <w:p w14:paraId="74E08F75" w14:textId="7EB49853" w:rsidR="005D6120" w:rsidRPr="004440F2" w:rsidRDefault="005D6120" w:rsidP="00551808">
            <w:pPr>
              <w:spacing w:after="16" w:line="256" w:lineRule="auto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  <w:r w:rsidRPr="00733A79">
              <w:rPr>
                <w:rFonts w:ascii="Times New Roman" w:eastAsia="Times New Roman" w:hAnsi="Times New Roman" w:cs="Times New Roman"/>
                <w:sz w:val="24"/>
              </w:rPr>
              <w:t xml:space="preserve">Hours/Week </w:t>
            </w:r>
          </w:p>
        </w:tc>
      </w:tr>
    </w:tbl>
    <w:p w14:paraId="3AA251A7" w14:textId="77777777" w:rsidR="00A9613A" w:rsidRPr="00A9613A" w:rsidRDefault="00A9613A" w:rsidP="004440F2">
      <w:pPr>
        <w:spacing w:after="0" w:line="256" w:lineRule="auto"/>
        <w:rPr>
          <w:rFonts w:ascii="Times New Roman" w:eastAsia="Times New Roman" w:hAnsi="Times New Roman" w:cs="Times New Roman"/>
          <w:sz w:val="24"/>
        </w:rPr>
      </w:pPr>
    </w:p>
    <w:tbl>
      <w:tblPr>
        <w:tblStyle w:val="TableGrid9"/>
        <w:tblW w:w="9843" w:type="dxa"/>
        <w:tblInd w:w="-107" w:type="dxa"/>
        <w:shd w:val="clear" w:color="auto" w:fill="FFE599" w:themeFill="accent4" w:themeFillTint="66"/>
        <w:tblLayout w:type="fixed"/>
        <w:tblCellMar>
          <w:top w:w="7" w:type="dxa"/>
          <w:left w:w="106" w:type="dxa"/>
          <w:right w:w="51" w:type="dxa"/>
        </w:tblCellMar>
        <w:tblLook w:val="04A0" w:firstRow="1" w:lastRow="0" w:firstColumn="1" w:lastColumn="0" w:noHBand="0" w:noVBand="1"/>
      </w:tblPr>
      <w:tblGrid>
        <w:gridCol w:w="1399"/>
        <w:gridCol w:w="8444"/>
      </w:tblGrid>
      <w:tr w:rsidR="00F00951" w:rsidRPr="00A9613A" w14:paraId="38251648" w14:textId="77777777" w:rsidTr="00F00951">
        <w:trPr>
          <w:trHeight w:val="559"/>
        </w:trPr>
        <w:tc>
          <w:tcPr>
            <w:tcW w:w="9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bottom"/>
            <w:hideMark/>
          </w:tcPr>
          <w:p w14:paraId="66C895BB" w14:textId="538F9B80" w:rsidR="00F00951" w:rsidRPr="00A9613A" w:rsidRDefault="00F00951" w:rsidP="00A9613A">
            <w:pPr>
              <w:spacing w:line="256" w:lineRule="auto"/>
              <w:ind w:left="18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                         </w:t>
            </w:r>
            <w:r w:rsidR="00F838B2">
              <w:rPr>
                <w:rFonts w:ascii="Times New Roman" w:eastAsia="Times New Roman" w:hAnsi="Times New Roman" w:cs="Times New Roman"/>
                <w:b/>
                <w:sz w:val="24"/>
              </w:rPr>
              <w:t>Subject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tails</w:t>
            </w:r>
            <w:r w:rsidRPr="00A9613A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A9613A" w:rsidRPr="00A9613A" w14:paraId="777C1599" w14:textId="77777777" w:rsidTr="00F00951">
        <w:trPr>
          <w:trHeight w:val="845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D486E0" w14:textId="77777777" w:rsidR="00A9613A" w:rsidRPr="00A9613A" w:rsidRDefault="00A9613A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5146F420" w14:textId="77777777" w:rsidR="00A9613A" w:rsidRPr="00A9613A" w:rsidRDefault="00A9613A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Introduction </w:t>
            </w:r>
          </w:p>
        </w:tc>
        <w:tc>
          <w:tcPr>
            <w:tcW w:w="8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D274B2F" w14:textId="7039FB4D" w:rsidR="00A9613A" w:rsidRPr="00435E44" w:rsidRDefault="00435E44" w:rsidP="00435E44">
            <w:pPr>
              <w:spacing w:line="256" w:lineRule="auto"/>
              <w:ind w:right="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5E4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This module provides mathematical skills and knowledge for students in developing proficiency in analytical reasoning, and utility in modeling and solving real world problems. </w:t>
            </w:r>
            <w:r w:rsidRPr="00435E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A6C51" w:rsidRPr="00A9613A" w14:paraId="2836C428" w14:textId="77777777" w:rsidTr="00F00951">
        <w:trPr>
          <w:trHeight w:val="1443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559261" w14:textId="77777777" w:rsidR="00FA6C51" w:rsidRPr="00A9613A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63DD808F" w14:textId="77777777" w:rsidR="00FA6C51" w:rsidRPr="00A9613A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Learning </w:t>
            </w:r>
          </w:p>
          <w:p w14:paraId="4399C863" w14:textId="77777777" w:rsidR="00FA6C51" w:rsidRPr="00A9613A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Outcomes </w:t>
            </w:r>
          </w:p>
          <w:p w14:paraId="7DA96104" w14:textId="77777777" w:rsidR="00FA6C51" w:rsidRPr="00A9613A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844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CD2AA9" w14:textId="77777777" w:rsidR="00FA6C51" w:rsidRPr="00A9613A" w:rsidRDefault="00FA6C51" w:rsidP="00394513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At the end of the module student will be able to:   </w:t>
            </w:r>
          </w:p>
          <w:p w14:paraId="3DEA5BAD" w14:textId="3AFA1C8D" w:rsidR="00FA6C51" w:rsidRPr="00394513" w:rsidRDefault="00FA6C51" w:rsidP="00394513">
            <w:pPr>
              <w:spacing w:line="360" w:lineRule="auto"/>
              <w:ind w:left="716" w:hanging="716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AC43BC">
              <w:rPr>
                <w:rFonts w:ascii="Times New Roman" w:eastAsia="Times New Roman" w:hAnsi="Times New Roman" w:cs="Times New Roman"/>
                <w:b/>
                <w:sz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O1:</w:t>
            </w:r>
            <w:r w:rsidR="00435E44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D010BC">
              <w:rPr>
                <w:rFonts w:ascii="Times New Roman" w:eastAsia="Times New Roman" w:hAnsi="Times New Roman" w:cs="Times New Roman"/>
                <w:sz w:val="24"/>
              </w:rPr>
              <w:t>Improve</w:t>
            </w:r>
            <w:r w:rsidR="00435E44" w:rsidRPr="00D010BC">
              <w:rPr>
                <w:rFonts w:ascii="Times New Roman" w:eastAsia="Times New Roman" w:hAnsi="Times New Roman" w:cs="Times New Roman"/>
                <w:sz w:val="24"/>
              </w:rPr>
              <w:t xml:space="preserve"> proficiency in calculus and line</w:t>
            </w:r>
            <w:r w:rsidR="00D010BC">
              <w:rPr>
                <w:rFonts w:ascii="Times New Roman" w:eastAsia="Times New Roman" w:hAnsi="Times New Roman" w:cs="Times New Roman"/>
                <w:sz w:val="24"/>
              </w:rPr>
              <w:t>ar algebra.</w:t>
            </w:r>
          </w:p>
          <w:p w14:paraId="62CBE439" w14:textId="11214512" w:rsidR="00FA6C51" w:rsidRPr="00AC43BC" w:rsidRDefault="00FA6C51" w:rsidP="00394513">
            <w:pPr>
              <w:spacing w:line="360" w:lineRule="auto"/>
              <w:ind w:left="716" w:hanging="716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AC43BC">
              <w:rPr>
                <w:rFonts w:ascii="Times New Roman" w:eastAsia="Times New Roman" w:hAnsi="Times New Roman" w:cs="Times New Roman"/>
                <w:b/>
                <w:sz w:val="24"/>
              </w:rPr>
              <w:t>LO2</w:t>
            </w:r>
            <w:r w:rsidRPr="00AC43BC">
              <w:rPr>
                <w:rFonts w:ascii="Times New Roman" w:eastAsia="Times New Roman" w:hAnsi="Times New Roman" w:cs="Times New Roman"/>
                <w:sz w:val="24"/>
              </w:rPr>
              <w:t>:</w:t>
            </w:r>
            <w:r w:rsidR="00D010BC">
              <w:rPr>
                <w:rFonts w:ascii="Times New Roman" w:eastAsia="Times New Roman" w:hAnsi="Times New Roman" w:cs="Times New Roman"/>
                <w:sz w:val="24"/>
              </w:rPr>
              <w:t xml:space="preserve"> Understand how to solve mathematical problems proficiently.</w:t>
            </w:r>
          </w:p>
          <w:p w14:paraId="338C4B70" w14:textId="2D40B549" w:rsidR="00FA6C51" w:rsidRPr="00A9613A" w:rsidRDefault="00FA6C51" w:rsidP="00D010BC">
            <w:pPr>
              <w:pStyle w:val="NoSpacing"/>
              <w:rPr>
                <w:rFonts w:ascii="Times New Roman" w:eastAsia="Times New Roman" w:hAnsi="Times New Roman" w:cs="Times New Roman"/>
                <w:sz w:val="24"/>
              </w:rPr>
            </w:pPr>
            <w:r w:rsidRPr="00AC43BC">
              <w:rPr>
                <w:rFonts w:ascii="Times New Roman" w:eastAsia="Times New Roman" w:hAnsi="Times New Roman" w:cs="Times New Roman"/>
                <w:b/>
                <w:sz w:val="24"/>
              </w:rPr>
              <w:t>LO3</w:t>
            </w:r>
            <w:r w:rsidRPr="00AC43BC">
              <w:rPr>
                <w:rFonts w:ascii="Times New Roman" w:eastAsia="Times New Roman" w:hAnsi="Times New Roman" w:cs="Times New Roman"/>
                <w:sz w:val="24"/>
              </w:rPr>
              <w:t>:</w:t>
            </w:r>
            <w:r w:rsidR="00435E44">
              <w:t xml:space="preserve"> </w:t>
            </w:r>
            <w:r w:rsidR="00435E44" w:rsidRPr="00435E44">
              <w:rPr>
                <w:rFonts w:ascii="Times New Roman" w:eastAsia="Times New Roman" w:hAnsi="Times New Roman" w:cs="Times New Roman"/>
                <w:sz w:val="24"/>
              </w:rPr>
              <w:t>Demonstrate the ability to think logically and critically. Specifically, the student will be able to construct logical arguments.</w:t>
            </w:r>
          </w:p>
        </w:tc>
      </w:tr>
      <w:tr w:rsidR="00FA6C51" w:rsidRPr="00A9613A" w14:paraId="41E4A415" w14:textId="77777777" w:rsidTr="00F00951">
        <w:trPr>
          <w:trHeight w:val="698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210E19" w14:textId="77777777" w:rsidR="00FA6C51" w:rsidRPr="00A9613A" w:rsidRDefault="00FA6C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Assessment </w:t>
            </w:r>
          </w:p>
          <w:p w14:paraId="5526D9C7" w14:textId="58BD48EE" w:rsidR="00FA6C51" w:rsidRPr="00A9613A" w:rsidRDefault="00FA6C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Method</w:t>
            </w:r>
            <w:r w:rsidRPr="00A9613A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4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43F8C0" w14:textId="7C1AD9C7" w:rsidR="00FA6C51" w:rsidRDefault="00FC21F6" w:rsidP="00FA6C51">
            <w:pPr>
              <w:pStyle w:val="Default"/>
              <w:jc w:val="both"/>
            </w:pPr>
            <w:r>
              <w:t xml:space="preserve">Final </w:t>
            </w:r>
            <w:r w:rsidR="00FA6C51">
              <w:t>Examination</w:t>
            </w:r>
            <w:r w:rsidR="00F838B2">
              <w:t xml:space="preserve">s: </w:t>
            </w:r>
            <w:r>
              <w:t>7</w:t>
            </w:r>
            <w:r w:rsidR="00435E44">
              <w:t>0</w:t>
            </w:r>
            <w:r w:rsidR="00F838B2">
              <w:t>%</w:t>
            </w:r>
          </w:p>
          <w:p w14:paraId="43C39980" w14:textId="3F0E0007" w:rsidR="00FA6C51" w:rsidRPr="00FA6C51" w:rsidRDefault="00FC21F6" w:rsidP="00435E44">
            <w:pPr>
              <w:pStyle w:val="Default"/>
              <w:jc w:val="both"/>
            </w:pPr>
            <w:r>
              <w:t>Mid Semester Examinations</w:t>
            </w:r>
            <w:r w:rsidR="00F838B2">
              <w:t xml:space="preserve">:  </w:t>
            </w:r>
            <w:r>
              <w:t>30</w:t>
            </w:r>
            <w:r w:rsidR="00F838B2">
              <w:t>%</w:t>
            </w:r>
          </w:p>
        </w:tc>
      </w:tr>
      <w:tr w:rsidR="00FA6C51" w:rsidRPr="00A9613A" w14:paraId="4E58D01C" w14:textId="77777777" w:rsidTr="00F00951">
        <w:trPr>
          <w:trHeight w:val="681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BEB85D" w14:textId="3900F40A" w:rsidR="00FA6C51" w:rsidRPr="00A9613A" w:rsidRDefault="00F009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Module Content</w:t>
            </w:r>
          </w:p>
        </w:tc>
        <w:tc>
          <w:tcPr>
            <w:tcW w:w="84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A65E46" w14:textId="77777777" w:rsidR="00435E44" w:rsidRPr="00435E44" w:rsidRDefault="00F00951" w:rsidP="00435E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5E44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1:</w:t>
            </w:r>
            <w:r w:rsidR="00435E44" w:rsidRPr="00435E44">
              <w:rPr>
                <w:rFonts w:ascii="Times New Roman" w:hAnsi="Times New Roman" w:cs="Times New Roman"/>
                <w:sz w:val="24"/>
                <w:szCs w:val="24"/>
              </w:rPr>
              <w:t xml:space="preserve"> Logic Control</w:t>
            </w:r>
          </w:p>
          <w:p w14:paraId="154854E1" w14:textId="457B98B1" w:rsidR="00F00951" w:rsidRPr="00435E44" w:rsidRDefault="00F00951" w:rsidP="00435E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5E44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2:</w:t>
            </w:r>
            <w:r w:rsidR="00435E44" w:rsidRPr="00435E44">
              <w:rPr>
                <w:rFonts w:ascii="Times New Roman" w:hAnsi="Times New Roman" w:cs="Times New Roman"/>
                <w:sz w:val="24"/>
                <w:szCs w:val="24"/>
              </w:rPr>
              <w:t xml:space="preserve"> Number System</w:t>
            </w:r>
          </w:p>
          <w:p w14:paraId="44AFED74" w14:textId="0FA16A5D" w:rsidR="00F00951" w:rsidRPr="00435E44" w:rsidRDefault="00F838B2" w:rsidP="00435E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5E44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3:</w:t>
            </w:r>
            <w:r w:rsidR="00435E44" w:rsidRPr="00435E44">
              <w:rPr>
                <w:rFonts w:ascii="Times New Roman" w:hAnsi="Times New Roman" w:cs="Times New Roman"/>
                <w:sz w:val="24"/>
                <w:szCs w:val="24"/>
              </w:rPr>
              <w:t xml:space="preserve"> Computer Arithmetic</w:t>
            </w:r>
          </w:p>
          <w:p w14:paraId="75A870B6" w14:textId="0240D240" w:rsidR="00F838B2" w:rsidRPr="00435E44" w:rsidRDefault="00F838B2" w:rsidP="00435E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5E44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4:</w:t>
            </w:r>
            <w:r w:rsidR="00435E44" w:rsidRPr="00435E44">
              <w:rPr>
                <w:rFonts w:ascii="Times New Roman" w:hAnsi="Times New Roman" w:cs="Times New Roman"/>
                <w:sz w:val="24"/>
                <w:szCs w:val="24"/>
              </w:rPr>
              <w:t xml:space="preserve"> Differentiation</w:t>
            </w:r>
          </w:p>
          <w:p w14:paraId="70BC29FD" w14:textId="049A4555" w:rsidR="00F838B2" w:rsidRPr="00435E44" w:rsidRDefault="00F838B2" w:rsidP="00435E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5E44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5:</w:t>
            </w:r>
            <w:r w:rsidR="00435E44" w:rsidRPr="00435E44">
              <w:rPr>
                <w:rFonts w:ascii="Times New Roman" w:hAnsi="Times New Roman" w:cs="Times New Roman"/>
                <w:sz w:val="24"/>
                <w:szCs w:val="24"/>
              </w:rPr>
              <w:t xml:space="preserve"> Integration</w:t>
            </w:r>
          </w:p>
          <w:p w14:paraId="18A6EEF0" w14:textId="02248165" w:rsidR="00F838B2" w:rsidRPr="00435E44" w:rsidRDefault="00F838B2" w:rsidP="00435E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5E44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6:</w:t>
            </w:r>
            <w:r w:rsidR="00435E44" w:rsidRPr="00435E44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5924B7DD" w14:textId="6D3144EA" w:rsidR="00F838B2" w:rsidRPr="00435E44" w:rsidRDefault="00F838B2" w:rsidP="00435E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5E44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7:</w:t>
            </w:r>
            <w:r w:rsidR="00435E44" w:rsidRPr="00435E44">
              <w:rPr>
                <w:rFonts w:ascii="Times New Roman" w:hAnsi="Times New Roman" w:cs="Times New Roman"/>
                <w:sz w:val="24"/>
                <w:szCs w:val="24"/>
              </w:rPr>
              <w:t xml:space="preserve"> Counting</w:t>
            </w:r>
          </w:p>
          <w:p w14:paraId="3298CF61" w14:textId="06135698" w:rsidR="00435E44" w:rsidRPr="00435E44" w:rsidRDefault="00F838B2" w:rsidP="00435E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5E44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8:</w:t>
            </w:r>
            <w:r w:rsidR="00435E44" w:rsidRPr="00435E44">
              <w:rPr>
                <w:rFonts w:ascii="Times New Roman" w:hAnsi="Times New Roman" w:cs="Times New Roman"/>
                <w:sz w:val="24"/>
                <w:szCs w:val="24"/>
              </w:rPr>
              <w:t xml:space="preserve"> Graph Theory</w:t>
            </w:r>
          </w:p>
          <w:p w14:paraId="7E91054F" w14:textId="72A7E141" w:rsidR="00435E44" w:rsidRPr="00435E44" w:rsidRDefault="00435E44" w:rsidP="00435E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5E44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 xml:space="preserve">Topic </w:t>
            </w:r>
            <w:r w:rsidR="00D010BC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9</w:t>
            </w:r>
            <w:r w:rsidRPr="00435E44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:</w:t>
            </w:r>
            <w:r w:rsidRPr="00435E44">
              <w:rPr>
                <w:rFonts w:ascii="Times New Roman" w:hAnsi="Times New Roman" w:cs="Times New Roman"/>
                <w:sz w:val="24"/>
                <w:szCs w:val="24"/>
              </w:rPr>
              <w:t xml:space="preserve"> Matrices</w:t>
            </w:r>
          </w:p>
          <w:p w14:paraId="4C1196E9" w14:textId="2569F821" w:rsidR="00435E44" w:rsidRPr="00435E44" w:rsidRDefault="00435E44" w:rsidP="00435E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5E44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Topic 1</w:t>
            </w:r>
            <w:r w:rsidR="00D010BC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0</w:t>
            </w:r>
            <w:r w:rsidRPr="00435E44">
              <w:rPr>
                <w:rFonts w:ascii="Times New Roman" w:hAnsi="Times New Roman" w:cs="Times New Roman"/>
                <w:sz w:val="24"/>
                <w:szCs w:val="24"/>
                <w:lang w:bidi="si-LK"/>
              </w:rPr>
              <w:t>:</w:t>
            </w:r>
            <w:r w:rsidRPr="00435E44">
              <w:rPr>
                <w:rFonts w:ascii="Times New Roman" w:hAnsi="Times New Roman" w:cs="Times New Roman"/>
                <w:sz w:val="24"/>
                <w:szCs w:val="24"/>
              </w:rPr>
              <w:t xml:space="preserve"> Finite-State Machines</w:t>
            </w:r>
          </w:p>
          <w:p w14:paraId="248FD34D" w14:textId="372B438B" w:rsidR="00F00951" w:rsidRPr="00435E44" w:rsidRDefault="00435E44" w:rsidP="00FA6C51">
            <w:pPr>
              <w:pStyle w:val="Default"/>
              <w:spacing w:after="120"/>
              <w:jc w:val="both"/>
              <w:rPr>
                <w:lang w:bidi="si-LK"/>
              </w:rPr>
            </w:pPr>
            <w:r w:rsidRPr="00435E44">
              <w:rPr>
                <w:lang w:bidi="si-LK"/>
              </w:rPr>
              <w:t>Topic 1</w:t>
            </w:r>
            <w:r w:rsidR="00D010BC">
              <w:rPr>
                <w:lang w:bidi="si-LK"/>
              </w:rPr>
              <w:t>1</w:t>
            </w:r>
            <w:r w:rsidRPr="00435E44">
              <w:rPr>
                <w:lang w:bidi="si-LK"/>
              </w:rPr>
              <w:t>:</w:t>
            </w:r>
            <w:r w:rsidRPr="00435E44">
              <w:t xml:space="preserve"> Sets</w:t>
            </w:r>
          </w:p>
          <w:p w14:paraId="44B77D90" w14:textId="4646C8BD" w:rsidR="00F00951" w:rsidRPr="006D0457" w:rsidRDefault="00F00951" w:rsidP="00FA6C51">
            <w:pPr>
              <w:pStyle w:val="Default"/>
              <w:spacing w:after="120"/>
              <w:jc w:val="both"/>
              <w:rPr>
                <w:lang w:bidi="si-LK"/>
              </w:rPr>
            </w:pPr>
          </w:p>
        </w:tc>
      </w:tr>
      <w:tr w:rsidR="00F00951" w:rsidRPr="00A9613A" w14:paraId="3F2D8101" w14:textId="77777777" w:rsidTr="00F00951">
        <w:trPr>
          <w:trHeight w:val="681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BB5EDB" w14:textId="7BA7FEF5" w:rsidR="00F00951" w:rsidRDefault="00F009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Recommended Reading</w:t>
            </w:r>
          </w:p>
        </w:tc>
        <w:tc>
          <w:tcPr>
            <w:tcW w:w="84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2D54B" w14:textId="4EAEEE55" w:rsidR="00F00951" w:rsidRDefault="00D010BC" w:rsidP="00FA6C51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>Engineering Mathematics, 4</w:t>
            </w:r>
            <w:r w:rsidRPr="00D010BC">
              <w:rPr>
                <w:vertAlign w:val="superscript"/>
                <w:lang w:bidi="si-LK"/>
              </w:rPr>
              <w:t>th</w:t>
            </w:r>
            <w:r>
              <w:rPr>
                <w:lang w:bidi="si-LK"/>
              </w:rPr>
              <w:t xml:space="preserve"> Edition</w:t>
            </w:r>
          </w:p>
        </w:tc>
      </w:tr>
    </w:tbl>
    <w:p w14:paraId="319136E8" w14:textId="77777777" w:rsidR="00152B9A" w:rsidRDefault="00152B9A" w:rsidP="00A9613A">
      <w:pPr>
        <w:spacing w:after="0" w:line="256" w:lineRule="auto"/>
        <w:ind w:left="252"/>
        <w:jc w:val="both"/>
        <w:rPr>
          <w:rFonts w:ascii="Times New Roman" w:eastAsia="Times New Roman" w:hAnsi="Times New Roman" w:cs="Times New Roman"/>
          <w:sz w:val="24"/>
        </w:rPr>
      </w:pPr>
    </w:p>
    <w:sectPr w:rsidR="00152B9A" w:rsidSect="009F31F6">
      <w:footerReference w:type="even" r:id="rId7"/>
      <w:footerReference w:type="default" r:id="rId8"/>
      <w:footerReference w:type="first" r:id="rId9"/>
      <w:pgSz w:w="11906" w:h="16838" w:code="9"/>
      <w:pgMar w:top="776" w:right="893" w:bottom="781" w:left="1188" w:header="720" w:footer="72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8A4FB" w14:textId="77777777" w:rsidR="00F239FF" w:rsidRDefault="00F239FF">
      <w:pPr>
        <w:spacing w:after="0" w:line="240" w:lineRule="auto"/>
      </w:pPr>
      <w:r>
        <w:separator/>
      </w:r>
    </w:p>
  </w:endnote>
  <w:endnote w:type="continuationSeparator" w:id="0">
    <w:p w14:paraId="123AAB5D" w14:textId="77777777" w:rsidR="00F239FF" w:rsidRDefault="00F239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FECD7" w14:textId="77777777" w:rsidR="00E23E65" w:rsidRDefault="00CC7B9C">
    <w:pPr>
      <w:tabs>
        <w:tab w:val="center" w:pos="3874"/>
        <w:tab w:val="center" w:pos="8709"/>
      </w:tabs>
      <w:spacing w:after="0"/>
    </w:pPr>
    <w:r>
      <w:tab/>
    </w:r>
    <w:r>
      <w:rPr>
        <w:rFonts w:ascii="Times New Roman" w:eastAsia="Times New Roman" w:hAnsi="Times New Roman" w:cs="Times New Roman"/>
        <w:sz w:val="24"/>
      </w:rPr>
      <w:t xml:space="preserve">CAQ_003_MOL   © Sri Lanka Institute of Information Technology  </w:t>
    </w:r>
    <w:r>
      <w:rPr>
        <w:rFonts w:ascii="Times New Roman" w:eastAsia="Times New Roman" w:hAnsi="Times New Roman" w:cs="Times New Roman"/>
        <w:sz w:val="24"/>
      </w:rPr>
      <w:tab/>
      <w:t xml:space="preserve">Page </w:t>
    </w:r>
    <w:r w:rsidR="00E8068F">
      <w:fldChar w:fldCharType="begin"/>
    </w:r>
    <w:r>
      <w:instrText xml:space="preserve"> PAGE   \* MERGEFORMAT </w:instrText>
    </w:r>
    <w:r w:rsidR="00E8068F">
      <w:fldChar w:fldCharType="separate"/>
    </w:r>
    <w:r>
      <w:rPr>
        <w:rFonts w:ascii="Times New Roman" w:eastAsia="Times New Roman" w:hAnsi="Times New Roman" w:cs="Times New Roman"/>
        <w:sz w:val="24"/>
      </w:rPr>
      <w:t>1</w:t>
    </w:r>
    <w:r w:rsidR="00E8068F"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of </w:t>
    </w:r>
    <w:r w:rsidR="00EC4382">
      <w:rPr>
        <w:rFonts w:ascii="Times New Roman" w:eastAsia="Times New Roman" w:hAnsi="Times New Roman" w:cs="Times New Roman"/>
        <w:noProof/>
        <w:sz w:val="24"/>
      </w:rPr>
      <w:fldChar w:fldCharType="begin"/>
    </w:r>
    <w:r w:rsidR="00EC4382">
      <w:rPr>
        <w:rFonts w:ascii="Times New Roman" w:eastAsia="Times New Roman" w:hAnsi="Times New Roman" w:cs="Times New Roman"/>
        <w:noProof/>
        <w:sz w:val="24"/>
      </w:rPr>
      <w:instrText xml:space="preserve"> NUMPAGES   \* MERGEFORMAT </w:instrText>
    </w:r>
    <w:r w:rsidR="00EC4382">
      <w:rPr>
        <w:rFonts w:ascii="Times New Roman" w:eastAsia="Times New Roman" w:hAnsi="Times New Roman" w:cs="Times New Roman"/>
        <w:noProof/>
        <w:sz w:val="24"/>
      </w:rPr>
      <w:fldChar w:fldCharType="separate"/>
    </w:r>
    <w:r w:rsidR="00F7139E" w:rsidRPr="00F7139E">
      <w:rPr>
        <w:rFonts w:ascii="Times New Roman" w:eastAsia="Times New Roman" w:hAnsi="Times New Roman" w:cs="Times New Roman"/>
        <w:noProof/>
        <w:sz w:val="24"/>
      </w:rPr>
      <w:t>3</w:t>
    </w:r>
    <w:r w:rsidR="00EC4382">
      <w:rPr>
        <w:rFonts w:ascii="Times New Roman" w:eastAsia="Times New Roman" w:hAnsi="Times New Roman" w:cs="Times New Roman"/>
        <w:noProof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23351" w14:textId="77777777" w:rsidR="00E23E65" w:rsidRDefault="00E23E65">
    <w:pPr>
      <w:tabs>
        <w:tab w:val="center" w:pos="3874"/>
        <w:tab w:val="center" w:pos="8709"/>
      </w:tabs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A177B" w14:textId="77777777" w:rsidR="00E23E65" w:rsidRDefault="00CC7B9C">
    <w:pPr>
      <w:tabs>
        <w:tab w:val="center" w:pos="3874"/>
        <w:tab w:val="center" w:pos="8709"/>
      </w:tabs>
      <w:spacing w:after="0"/>
    </w:pPr>
    <w:r>
      <w:tab/>
    </w:r>
    <w:r>
      <w:rPr>
        <w:rFonts w:ascii="Times New Roman" w:eastAsia="Times New Roman" w:hAnsi="Times New Roman" w:cs="Times New Roman"/>
        <w:sz w:val="24"/>
      </w:rPr>
      <w:t xml:space="preserve">CAQ_003_MOL   © Sri Lanka Institute of Information Technology  </w:t>
    </w:r>
    <w:r>
      <w:rPr>
        <w:rFonts w:ascii="Times New Roman" w:eastAsia="Times New Roman" w:hAnsi="Times New Roman" w:cs="Times New Roman"/>
        <w:sz w:val="24"/>
      </w:rPr>
      <w:tab/>
      <w:t xml:space="preserve">Page </w:t>
    </w:r>
    <w:r w:rsidR="00E8068F">
      <w:fldChar w:fldCharType="begin"/>
    </w:r>
    <w:r>
      <w:instrText xml:space="preserve"> PAGE   \* MERGEFORMAT </w:instrText>
    </w:r>
    <w:r w:rsidR="00E8068F">
      <w:fldChar w:fldCharType="separate"/>
    </w:r>
    <w:r>
      <w:rPr>
        <w:rFonts w:ascii="Times New Roman" w:eastAsia="Times New Roman" w:hAnsi="Times New Roman" w:cs="Times New Roman"/>
        <w:sz w:val="24"/>
      </w:rPr>
      <w:t>1</w:t>
    </w:r>
    <w:r w:rsidR="00E8068F"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of </w:t>
    </w:r>
    <w:r w:rsidR="00EC4382">
      <w:rPr>
        <w:rFonts w:ascii="Times New Roman" w:eastAsia="Times New Roman" w:hAnsi="Times New Roman" w:cs="Times New Roman"/>
        <w:noProof/>
        <w:sz w:val="24"/>
      </w:rPr>
      <w:fldChar w:fldCharType="begin"/>
    </w:r>
    <w:r w:rsidR="00EC4382">
      <w:rPr>
        <w:rFonts w:ascii="Times New Roman" w:eastAsia="Times New Roman" w:hAnsi="Times New Roman" w:cs="Times New Roman"/>
        <w:noProof/>
        <w:sz w:val="24"/>
      </w:rPr>
      <w:instrText xml:space="preserve"> NUMPAGES   \* MERGEFORMAT </w:instrText>
    </w:r>
    <w:r w:rsidR="00EC4382">
      <w:rPr>
        <w:rFonts w:ascii="Times New Roman" w:eastAsia="Times New Roman" w:hAnsi="Times New Roman" w:cs="Times New Roman"/>
        <w:noProof/>
        <w:sz w:val="24"/>
      </w:rPr>
      <w:fldChar w:fldCharType="separate"/>
    </w:r>
    <w:r w:rsidR="00F7139E" w:rsidRPr="00F7139E">
      <w:rPr>
        <w:rFonts w:ascii="Times New Roman" w:eastAsia="Times New Roman" w:hAnsi="Times New Roman" w:cs="Times New Roman"/>
        <w:noProof/>
        <w:sz w:val="24"/>
      </w:rPr>
      <w:t>3</w:t>
    </w:r>
    <w:r w:rsidR="00EC4382">
      <w:rPr>
        <w:rFonts w:ascii="Times New Roman" w:eastAsia="Times New Roman" w:hAnsi="Times New Roman" w:cs="Times New Roman"/>
        <w:noProof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95D3C" w14:textId="77777777" w:rsidR="00F239FF" w:rsidRDefault="00F239FF">
      <w:pPr>
        <w:spacing w:after="0" w:line="240" w:lineRule="auto"/>
      </w:pPr>
      <w:r>
        <w:separator/>
      </w:r>
    </w:p>
  </w:footnote>
  <w:footnote w:type="continuationSeparator" w:id="0">
    <w:p w14:paraId="61DA95D5" w14:textId="77777777" w:rsidR="00F239FF" w:rsidRDefault="00F239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zQ2MLEwMTI1MbVU0lEKTi0uzszPAykwqQUA9XAkLywAAAA="/>
  </w:docVars>
  <w:rsids>
    <w:rsidRoot w:val="00E23E65"/>
    <w:rsid w:val="00005A71"/>
    <w:rsid w:val="0001225D"/>
    <w:rsid w:val="00014C33"/>
    <w:rsid w:val="000855F9"/>
    <w:rsid w:val="00095FF2"/>
    <w:rsid w:val="000A17A9"/>
    <w:rsid w:val="000A3557"/>
    <w:rsid w:val="000E5B00"/>
    <w:rsid w:val="000E7C66"/>
    <w:rsid w:val="00100A33"/>
    <w:rsid w:val="00101C86"/>
    <w:rsid w:val="00116EFA"/>
    <w:rsid w:val="00122E84"/>
    <w:rsid w:val="001232D0"/>
    <w:rsid w:val="00124683"/>
    <w:rsid w:val="00137E70"/>
    <w:rsid w:val="00146991"/>
    <w:rsid w:val="00152B9A"/>
    <w:rsid w:val="0015449D"/>
    <w:rsid w:val="00164273"/>
    <w:rsid w:val="00174CEE"/>
    <w:rsid w:val="00180F2E"/>
    <w:rsid w:val="001947A2"/>
    <w:rsid w:val="00195FD3"/>
    <w:rsid w:val="001B5920"/>
    <w:rsid w:val="001C54C3"/>
    <w:rsid w:val="001D22D1"/>
    <w:rsid w:val="001E6FC8"/>
    <w:rsid w:val="002258FE"/>
    <w:rsid w:val="00236F33"/>
    <w:rsid w:val="00252499"/>
    <w:rsid w:val="00254981"/>
    <w:rsid w:val="002901DE"/>
    <w:rsid w:val="00290826"/>
    <w:rsid w:val="00292EAC"/>
    <w:rsid w:val="002B1123"/>
    <w:rsid w:val="002E021C"/>
    <w:rsid w:val="002E24D5"/>
    <w:rsid w:val="002E4AAD"/>
    <w:rsid w:val="00302678"/>
    <w:rsid w:val="0030390E"/>
    <w:rsid w:val="00307693"/>
    <w:rsid w:val="003326CA"/>
    <w:rsid w:val="00340FA1"/>
    <w:rsid w:val="003476AC"/>
    <w:rsid w:val="00354F78"/>
    <w:rsid w:val="003633DA"/>
    <w:rsid w:val="00372DDC"/>
    <w:rsid w:val="00373EC7"/>
    <w:rsid w:val="00381EF3"/>
    <w:rsid w:val="00393C39"/>
    <w:rsid w:val="00394513"/>
    <w:rsid w:val="00413561"/>
    <w:rsid w:val="00422870"/>
    <w:rsid w:val="00424173"/>
    <w:rsid w:val="00435E44"/>
    <w:rsid w:val="004440F2"/>
    <w:rsid w:val="00460814"/>
    <w:rsid w:val="00474A16"/>
    <w:rsid w:val="00482AF1"/>
    <w:rsid w:val="004850C8"/>
    <w:rsid w:val="004874A7"/>
    <w:rsid w:val="004D37E2"/>
    <w:rsid w:val="004D4657"/>
    <w:rsid w:val="004E4018"/>
    <w:rsid w:val="00521EC2"/>
    <w:rsid w:val="00526137"/>
    <w:rsid w:val="0052774D"/>
    <w:rsid w:val="0054277E"/>
    <w:rsid w:val="00551808"/>
    <w:rsid w:val="00556426"/>
    <w:rsid w:val="00570B9A"/>
    <w:rsid w:val="005A0D80"/>
    <w:rsid w:val="005B6C4F"/>
    <w:rsid w:val="005D6120"/>
    <w:rsid w:val="00600B6E"/>
    <w:rsid w:val="00601F52"/>
    <w:rsid w:val="006304F2"/>
    <w:rsid w:val="00642542"/>
    <w:rsid w:val="00644194"/>
    <w:rsid w:val="00656590"/>
    <w:rsid w:val="00694C27"/>
    <w:rsid w:val="006D0457"/>
    <w:rsid w:val="006E5FEE"/>
    <w:rsid w:val="006F7260"/>
    <w:rsid w:val="00702970"/>
    <w:rsid w:val="00712E55"/>
    <w:rsid w:val="00733A79"/>
    <w:rsid w:val="00741FD5"/>
    <w:rsid w:val="00744AD2"/>
    <w:rsid w:val="00761C3C"/>
    <w:rsid w:val="007744C6"/>
    <w:rsid w:val="007832C7"/>
    <w:rsid w:val="00790424"/>
    <w:rsid w:val="007B3910"/>
    <w:rsid w:val="007E4D6B"/>
    <w:rsid w:val="00837503"/>
    <w:rsid w:val="00855B4A"/>
    <w:rsid w:val="008708F6"/>
    <w:rsid w:val="00895901"/>
    <w:rsid w:val="008B3C0E"/>
    <w:rsid w:val="008B585B"/>
    <w:rsid w:val="008B5CAD"/>
    <w:rsid w:val="008D6926"/>
    <w:rsid w:val="008E1CCB"/>
    <w:rsid w:val="008E3366"/>
    <w:rsid w:val="008E3748"/>
    <w:rsid w:val="00917B50"/>
    <w:rsid w:val="0092080B"/>
    <w:rsid w:val="009253AB"/>
    <w:rsid w:val="009544BC"/>
    <w:rsid w:val="009759D0"/>
    <w:rsid w:val="00994429"/>
    <w:rsid w:val="009978F4"/>
    <w:rsid w:val="009B40F6"/>
    <w:rsid w:val="009C4BCF"/>
    <w:rsid w:val="009E7F98"/>
    <w:rsid w:val="009F31F6"/>
    <w:rsid w:val="009F70FC"/>
    <w:rsid w:val="009F7B90"/>
    <w:rsid w:val="00A143F0"/>
    <w:rsid w:val="00A548B2"/>
    <w:rsid w:val="00A67369"/>
    <w:rsid w:val="00A9613A"/>
    <w:rsid w:val="00AA5160"/>
    <w:rsid w:val="00AC43BC"/>
    <w:rsid w:val="00AC4E81"/>
    <w:rsid w:val="00AC7DA2"/>
    <w:rsid w:val="00AD3F01"/>
    <w:rsid w:val="00B077B3"/>
    <w:rsid w:val="00B4436E"/>
    <w:rsid w:val="00B47DC2"/>
    <w:rsid w:val="00B657BB"/>
    <w:rsid w:val="00BB20DD"/>
    <w:rsid w:val="00BC2FA6"/>
    <w:rsid w:val="00BC70C9"/>
    <w:rsid w:val="00BF50FD"/>
    <w:rsid w:val="00C026DF"/>
    <w:rsid w:val="00C1155D"/>
    <w:rsid w:val="00C33A0A"/>
    <w:rsid w:val="00C536D4"/>
    <w:rsid w:val="00C64F4A"/>
    <w:rsid w:val="00C81CB8"/>
    <w:rsid w:val="00CB48BD"/>
    <w:rsid w:val="00CC7B9C"/>
    <w:rsid w:val="00CD246D"/>
    <w:rsid w:val="00CD5EC7"/>
    <w:rsid w:val="00D010BC"/>
    <w:rsid w:val="00D2670B"/>
    <w:rsid w:val="00D37BE2"/>
    <w:rsid w:val="00D54D69"/>
    <w:rsid w:val="00D6154F"/>
    <w:rsid w:val="00D80EAE"/>
    <w:rsid w:val="00D902B2"/>
    <w:rsid w:val="00D93A13"/>
    <w:rsid w:val="00DC20A7"/>
    <w:rsid w:val="00DD12CC"/>
    <w:rsid w:val="00DE2719"/>
    <w:rsid w:val="00DE388E"/>
    <w:rsid w:val="00DE75DA"/>
    <w:rsid w:val="00E02ADE"/>
    <w:rsid w:val="00E2040B"/>
    <w:rsid w:val="00E23E65"/>
    <w:rsid w:val="00E8068F"/>
    <w:rsid w:val="00E85B14"/>
    <w:rsid w:val="00EA62B5"/>
    <w:rsid w:val="00EB1F30"/>
    <w:rsid w:val="00EB6386"/>
    <w:rsid w:val="00EC4382"/>
    <w:rsid w:val="00F00951"/>
    <w:rsid w:val="00F02A9E"/>
    <w:rsid w:val="00F1346E"/>
    <w:rsid w:val="00F239FF"/>
    <w:rsid w:val="00F25464"/>
    <w:rsid w:val="00F52444"/>
    <w:rsid w:val="00F54928"/>
    <w:rsid w:val="00F55F24"/>
    <w:rsid w:val="00F7139E"/>
    <w:rsid w:val="00F81ADF"/>
    <w:rsid w:val="00F838B2"/>
    <w:rsid w:val="00F97E81"/>
    <w:rsid w:val="00FA11FA"/>
    <w:rsid w:val="00FA6C51"/>
    <w:rsid w:val="00FC21F6"/>
    <w:rsid w:val="00FD05C0"/>
    <w:rsid w:val="00FD66C1"/>
    <w:rsid w:val="00FD735D"/>
    <w:rsid w:val="00FE1160"/>
    <w:rsid w:val="00FE213C"/>
    <w:rsid w:val="00FF3E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11050"/>
  <w15:docId w15:val="{7F9FC263-6897-4D46-B162-11E709A0A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54F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D6154F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0">
    <w:name w:val="TableGrid10"/>
    <w:rsid w:val="0054277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9">
    <w:name w:val="TableGrid9"/>
    <w:rsid w:val="00A9613A"/>
    <w:pPr>
      <w:spacing w:after="0" w:line="240" w:lineRule="auto"/>
    </w:pPr>
    <w:rPr>
      <w:rFonts w:ascii="Calibri" w:eastAsia="Times New Roman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9613A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83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832C7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9082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E3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3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3748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3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3748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3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748"/>
    <w:rPr>
      <w:rFonts w:ascii="Segoe UI" w:eastAsia="Calibri" w:hAnsi="Segoe UI" w:cs="Segoe UI"/>
      <w:color w:val="000000"/>
      <w:sz w:val="18"/>
      <w:szCs w:val="18"/>
    </w:rPr>
  </w:style>
  <w:style w:type="table" w:styleId="TableGrid0">
    <w:name w:val="Table Grid"/>
    <w:basedOn w:val="TableNormal"/>
    <w:uiPriority w:val="39"/>
    <w:rsid w:val="00292E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24683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FE896-4822-4C92-A4F8-DCE91C1F8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 II Unit Outline</vt:lpstr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 II Unit Outline</dc:title>
  <dc:creator>Pradeepa</dc:creator>
  <cp:lastModifiedBy>poorna molligoda</cp:lastModifiedBy>
  <cp:revision>3</cp:revision>
  <cp:lastPrinted>2023-01-18T02:23:00Z</cp:lastPrinted>
  <dcterms:created xsi:type="dcterms:W3CDTF">2023-01-17T18:57:00Z</dcterms:created>
  <dcterms:modified xsi:type="dcterms:W3CDTF">2023-01-18T02:23:00Z</dcterms:modified>
</cp:coreProperties>
</file>